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9E6C4A" w14:textId="6483841B" w:rsidR="006B234E" w:rsidRDefault="006B234E">
      <w:r>
        <w:t xml:space="preserve">Legends: </w:t>
      </w:r>
    </w:p>
    <w:p w14:paraId="3CBA79CC" w14:textId="06D55EB1" w:rsidR="00B55FA0" w:rsidRDefault="00755F6F">
      <w:r w:rsidRPr="00F35A96">
        <w:rPr>
          <w:color w:val="FF0000"/>
        </w:rPr>
        <w:t>Object type</w:t>
      </w:r>
      <w:r>
        <w:t>:</w:t>
      </w:r>
    </w:p>
    <w:p w14:paraId="25DBE47A" w14:textId="409A8584" w:rsidR="00755F6F" w:rsidRPr="00F35A96" w:rsidRDefault="00755F6F" w:rsidP="008E3F4B">
      <w:pPr>
        <w:spacing w:after="0"/>
        <w:rPr>
          <w:color w:val="C45911" w:themeColor="accent2" w:themeShade="BF"/>
        </w:rPr>
      </w:pPr>
      <w:r>
        <w:tab/>
      </w:r>
      <w:proofErr w:type="gramStart"/>
      <w:r w:rsidR="00C35B97" w:rsidRPr="00F35A96">
        <w:rPr>
          <w:color w:val="C45911" w:themeColor="accent2" w:themeShade="BF"/>
        </w:rPr>
        <w:t>Methods(</w:t>
      </w:r>
      <w:proofErr w:type="gramEnd"/>
      <w:r w:rsidR="00C35B97" w:rsidRPr="00F35A96">
        <w:rPr>
          <w:color w:val="C45911" w:themeColor="accent2" w:themeShade="BF"/>
        </w:rPr>
        <w:t>)</w:t>
      </w:r>
      <w:r w:rsidR="00021CB5" w:rsidRPr="00F35A96">
        <w:rPr>
          <w:color w:val="C45911" w:themeColor="accent2" w:themeShade="BF"/>
        </w:rPr>
        <w:t xml:space="preserve"> – Functions();</w:t>
      </w:r>
    </w:p>
    <w:p w14:paraId="0300E037" w14:textId="1726DA09" w:rsidR="00462010" w:rsidRDefault="00462010" w:rsidP="008E3F4B">
      <w:pPr>
        <w:spacing w:after="0"/>
      </w:pPr>
      <w:r>
        <w:tab/>
      </w:r>
      <w:r w:rsidRPr="00F35A96">
        <w:rPr>
          <w:color w:val="70AD47" w:themeColor="accent6"/>
        </w:rPr>
        <w:t>Variables</w:t>
      </w:r>
      <w:r>
        <w:t>.</w:t>
      </w:r>
    </w:p>
    <w:p w14:paraId="6D2571AC" w14:textId="771F518B" w:rsidR="000036B3" w:rsidRDefault="000036B3">
      <w:pPr>
        <w:rPr>
          <w:color w:val="FF0000"/>
        </w:rPr>
      </w:pPr>
    </w:p>
    <w:p w14:paraId="0788296D" w14:textId="5F959451" w:rsidR="000036B3" w:rsidRDefault="000036B3">
      <w:pPr>
        <w:rPr>
          <w:color w:val="FF0000"/>
        </w:rPr>
      </w:pPr>
      <w:r>
        <w:rPr>
          <w:color w:val="FF0000"/>
        </w:rPr>
        <w:t>Gun</w:t>
      </w:r>
      <w:r w:rsidR="001E657E">
        <w:rPr>
          <w:color w:val="FF0000"/>
        </w:rPr>
        <w:t>:</w:t>
      </w:r>
    </w:p>
    <w:p w14:paraId="228611C7" w14:textId="7BBBD18F" w:rsidR="00EA7C1B" w:rsidRDefault="000036B3" w:rsidP="008E3F4B">
      <w:pPr>
        <w:spacing w:after="0" w:line="240" w:lineRule="auto"/>
        <w:rPr>
          <w:color w:val="C45911" w:themeColor="accent2" w:themeShade="BF"/>
        </w:rPr>
      </w:pPr>
      <w:r>
        <w:tab/>
      </w:r>
      <w:proofErr w:type="gramStart"/>
      <w:r w:rsidR="00421D93">
        <w:rPr>
          <w:color w:val="C45911" w:themeColor="accent2" w:themeShade="BF"/>
        </w:rPr>
        <w:t>Shoot(</w:t>
      </w:r>
      <w:proofErr w:type="gramEnd"/>
      <w:r w:rsidR="00F17075">
        <w:rPr>
          <w:color w:val="C45911" w:themeColor="accent2" w:themeShade="BF"/>
        </w:rPr>
        <w:t>vector3 dir</w:t>
      </w:r>
      <w:r w:rsidR="00CC1B52">
        <w:rPr>
          <w:color w:val="C45911" w:themeColor="accent2" w:themeShade="BF"/>
        </w:rPr>
        <w:t xml:space="preserve"> = null</w:t>
      </w:r>
      <w:r w:rsidR="00421D93">
        <w:rPr>
          <w:color w:val="C45911" w:themeColor="accent2" w:themeShade="BF"/>
        </w:rPr>
        <w:t>)</w:t>
      </w:r>
      <w:r w:rsidR="00EA7C1B">
        <w:rPr>
          <w:color w:val="C45911" w:themeColor="accent2" w:themeShade="BF"/>
        </w:rPr>
        <w:t>;</w:t>
      </w:r>
    </w:p>
    <w:p w14:paraId="6F636304" w14:textId="74664494" w:rsidR="009D2CF5" w:rsidRDefault="009D2CF5" w:rsidP="008E3F4B">
      <w:pPr>
        <w:spacing w:after="0" w:line="240" w:lineRule="auto"/>
        <w:rPr>
          <w:color w:val="C45911" w:themeColor="accent2" w:themeShade="BF"/>
        </w:rPr>
      </w:pPr>
      <w:r>
        <w:rPr>
          <w:color w:val="C45911" w:themeColor="accent2" w:themeShade="BF"/>
        </w:rPr>
        <w:tab/>
      </w:r>
      <w:proofErr w:type="gramStart"/>
      <w:r>
        <w:rPr>
          <w:color w:val="C45911" w:themeColor="accent2" w:themeShade="BF"/>
        </w:rPr>
        <w:t>AutoShoot(</w:t>
      </w:r>
      <w:proofErr w:type="gramEnd"/>
      <w:r>
        <w:rPr>
          <w:color w:val="C45911" w:themeColor="accent2" w:themeShade="BF"/>
        </w:rPr>
        <w:t>);</w:t>
      </w:r>
    </w:p>
    <w:p w14:paraId="2F72CD2B" w14:textId="5FCB929D" w:rsidR="00EA7C1B" w:rsidRDefault="00EA7C1B" w:rsidP="008E3F4B">
      <w:pPr>
        <w:spacing w:after="0" w:line="240" w:lineRule="auto"/>
        <w:rPr>
          <w:color w:val="C45911" w:themeColor="accent2" w:themeShade="BF"/>
        </w:rPr>
      </w:pPr>
      <w:r>
        <w:rPr>
          <w:color w:val="C45911" w:themeColor="accent2" w:themeShade="BF"/>
        </w:rPr>
        <w:tab/>
      </w:r>
      <w:proofErr w:type="gramStart"/>
      <w:r>
        <w:rPr>
          <w:color w:val="C45911" w:themeColor="accent2" w:themeShade="BF"/>
        </w:rPr>
        <w:t>ChangeBullet(</w:t>
      </w:r>
      <w:proofErr w:type="gramEnd"/>
      <w:r>
        <w:rPr>
          <w:color w:val="C45911" w:themeColor="accent2" w:themeShade="BF"/>
        </w:rPr>
        <w:t>int indx);</w:t>
      </w:r>
    </w:p>
    <w:p w14:paraId="1FC46E19" w14:textId="42786120" w:rsidR="003C68F5" w:rsidRDefault="00F37FB2" w:rsidP="008E3F4B">
      <w:pPr>
        <w:spacing w:after="0" w:line="240" w:lineRule="auto"/>
        <w:rPr>
          <w:color w:val="C45911" w:themeColor="accent2" w:themeShade="BF"/>
        </w:rPr>
      </w:pPr>
      <w:r>
        <w:rPr>
          <w:color w:val="C45911" w:themeColor="accent2" w:themeShade="BF"/>
        </w:rPr>
        <w:tab/>
      </w:r>
      <w:proofErr w:type="gramStart"/>
      <w:r w:rsidR="008E1D19">
        <w:rPr>
          <w:color w:val="C45911" w:themeColor="accent2" w:themeShade="BF"/>
        </w:rPr>
        <w:t>F</w:t>
      </w:r>
      <w:r>
        <w:rPr>
          <w:color w:val="C45911" w:themeColor="accent2" w:themeShade="BF"/>
        </w:rPr>
        <w:t>ireBullet(</w:t>
      </w:r>
      <w:proofErr w:type="gramEnd"/>
      <w:r>
        <w:rPr>
          <w:color w:val="C45911" w:themeColor="accent2" w:themeShade="BF"/>
        </w:rPr>
        <w:t>vector3 dir</w:t>
      </w:r>
      <w:r w:rsidR="00606F9A">
        <w:rPr>
          <w:color w:val="C45911" w:themeColor="accent2" w:themeShade="BF"/>
        </w:rPr>
        <w:t>);</w:t>
      </w:r>
    </w:p>
    <w:p w14:paraId="3840AEFB" w14:textId="5432E5CF" w:rsidR="006D583C" w:rsidRDefault="00194448" w:rsidP="008E3F4B">
      <w:pPr>
        <w:spacing w:after="0" w:line="240" w:lineRule="auto"/>
        <w:rPr>
          <w:color w:val="70AD47" w:themeColor="accent6"/>
        </w:rPr>
      </w:pPr>
      <w:r>
        <w:rPr>
          <w:color w:val="C45911" w:themeColor="accent2" w:themeShade="BF"/>
        </w:rPr>
        <w:tab/>
      </w:r>
      <w:r w:rsidR="00AA6452">
        <w:rPr>
          <w:color w:val="70AD47" w:themeColor="accent6"/>
        </w:rPr>
        <w:t>transform</w:t>
      </w:r>
      <w:r w:rsidR="00AF3C5B">
        <w:rPr>
          <w:color w:val="70AD47" w:themeColor="accent6"/>
        </w:rPr>
        <w:t xml:space="preserve"> </w:t>
      </w:r>
      <w:r w:rsidR="007708B4">
        <w:rPr>
          <w:color w:val="70AD47" w:themeColor="accent6"/>
        </w:rPr>
        <w:t>bullet;</w:t>
      </w:r>
    </w:p>
    <w:p w14:paraId="4B395BCE" w14:textId="3F71BB2E" w:rsidR="00C3495A" w:rsidRDefault="00C3495A" w:rsidP="008E3F4B">
      <w:pPr>
        <w:spacing w:after="0" w:line="240" w:lineRule="auto"/>
        <w:rPr>
          <w:color w:val="C45911" w:themeColor="accent2" w:themeShade="BF"/>
        </w:rPr>
      </w:pPr>
      <w:r>
        <w:rPr>
          <w:color w:val="C45911" w:themeColor="accent2" w:themeShade="BF"/>
        </w:rPr>
        <w:tab/>
      </w:r>
      <w:r w:rsidR="0089568A">
        <w:rPr>
          <w:color w:val="C45911" w:themeColor="accent2" w:themeShade="BF"/>
        </w:rPr>
        <w:t>float fireRate</w:t>
      </w:r>
      <w:r w:rsidR="004467DB">
        <w:rPr>
          <w:color w:val="C45911" w:themeColor="accent2" w:themeShade="BF"/>
        </w:rPr>
        <w:t>; //(bullet/s)</w:t>
      </w:r>
    </w:p>
    <w:p w14:paraId="7D81BDDC" w14:textId="69313171" w:rsidR="00AA6452" w:rsidRDefault="00AA6452" w:rsidP="008E3F4B">
      <w:pPr>
        <w:spacing w:after="0" w:line="240" w:lineRule="auto"/>
        <w:rPr>
          <w:color w:val="C45911" w:themeColor="accent2" w:themeShade="BF"/>
        </w:rPr>
      </w:pPr>
      <w:r>
        <w:rPr>
          <w:color w:val="C45911" w:themeColor="accent2" w:themeShade="BF"/>
        </w:rPr>
        <w:tab/>
      </w:r>
      <w:r w:rsidR="00074570">
        <w:rPr>
          <w:color w:val="C45911" w:themeColor="accent2" w:themeShade="BF"/>
        </w:rPr>
        <w:t>bool ableToShoot</w:t>
      </w:r>
      <w:r w:rsidR="00E30678">
        <w:rPr>
          <w:color w:val="C45911" w:themeColor="accent2" w:themeShade="BF"/>
        </w:rPr>
        <w:t>;</w:t>
      </w:r>
    </w:p>
    <w:p w14:paraId="60DDD95C" w14:textId="39E879FC" w:rsidR="00BD67B7" w:rsidRDefault="00BD67B7">
      <w:pPr>
        <w:rPr>
          <w:color w:val="C45911" w:themeColor="accent2" w:themeShade="BF"/>
        </w:rPr>
      </w:pPr>
    </w:p>
    <w:p w14:paraId="269C910A" w14:textId="77EAC369" w:rsidR="00BD67B7" w:rsidRDefault="00BD67B7">
      <w:pPr>
        <w:rPr>
          <w:color w:val="FF0000"/>
        </w:rPr>
      </w:pPr>
      <w:r>
        <w:rPr>
          <w:color w:val="FF0000"/>
        </w:rPr>
        <w:t>General Objects:</w:t>
      </w:r>
    </w:p>
    <w:p w14:paraId="045785DD" w14:textId="120A2C5D" w:rsidR="00122595" w:rsidRDefault="00122595">
      <w:pPr>
        <w:rPr>
          <w:color w:val="FF0000"/>
        </w:rPr>
      </w:pPr>
      <w:r>
        <w:rPr>
          <w:color w:val="FF0000"/>
        </w:rPr>
        <w:tab/>
      </w:r>
      <w:proofErr w:type="gramStart"/>
      <w:r>
        <w:rPr>
          <w:color w:val="FF0000"/>
        </w:rPr>
        <w:t>Move(</w:t>
      </w:r>
      <w:proofErr w:type="gramEnd"/>
      <w:r>
        <w:rPr>
          <w:color w:val="FF0000"/>
        </w:rPr>
        <w:t>vector3 dir, float speed);</w:t>
      </w:r>
    </w:p>
    <w:p w14:paraId="2B54A542" w14:textId="695494AA" w:rsidR="002B61F2" w:rsidRDefault="002B61F2" w:rsidP="002B61F2">
      <w:pPr>
        <w:ind w:firstLine="720"/>
        <w:rPr>
          <w:color w:val="FF0000"/>
        </w:rPr>
      </w:pPr>
      <w:proofErr w:type="gramStart"/>
      <w:r>
        <w:rPr>
          <w:color w:val="FF0000"/>
        </w:rPr>
        <w:t>Shoot(</w:t>
      </w:r>
      <w:proofErr w:type="gramEnd"/>
      <w:r>
        <w:rPr>
          <w:color w:val="FF0000"/>
        </w:rPr>
        <w:t>);</w:t>
      </w:r>
    </w:p>
    <w:p w14:paraId="7BB46B72" w14:textId="7F12BD6E" w:rsidR="00122595" w:rsidRDefault="00122595">
      <w:pPr>
        <w:rPr>
          <w:color w:val="FF0000"/>
        </w:rPr>
      </w:pPr>
      <w:r>
        <w:rPr>
          <w:color w:val="FF0000"/>
        </w:rPr>
        <w:tab/>
      </w:r>
      <w:proofErr w:type="gramStart"/>
      <w:r>
        <w:rPr>
          <w:color w:val="FF0000"/>
        </w:rPr>
        <w:t>ChangeHealth(</w:t>
      </w:r>
      <w:proofErr w:type="gramEnd"/>
      <w:r>
        <w:rPr>
          <w:color w:val="FF0000"/>
        </w:rPr>
        <w:t>float amount);</w:t>
      </w:r>
    </w:p>
    <w:p w14:paraId="5C5454E7" w14:textId="3B52C021" w:rsidR="00DC058E" w:rsidRDefault="00122595">
      <w:pPr>
        <w:rPr>
          <w:color w:val="FF0000"/>
        </w:rPr>
      </w:pPr>
      <w:r>
        <w:rPr>
          <w:color w:val="FF0000"/>
        </w:rPr>
        <w:tab/>
      </w:r>
      <w:proofErr w:type="gramStart"/>
      <w:r>
        <w:rPr>
          <w:color w:val="FF0000"/>
        </w:rPr>
        <w:t>ChangeRage(</w:t>
      </w:r>
      <w:proofErr w:type="gramEnd"/>
      <w:r>
        <w:rPr>
          <w:color w:val="FF0000"/>
        </w:rPr>
        <w:t>float amount);</w:t>
      </w:r>
    </w:p>
    <w:p w14:paraId="5869C3B5" w14:textId="760531DB" w:rsidR="00122595" w:rsidRDefault="00122595">
      <w:pPr>
        <w:rPr>
          <w:color w:val="FF0000"/>
        </w:rPr>
      </w:pPr>
      <w:r>
        <w:rPr>
          <w:color w:val="FF0000"/>
        </w:rPr>
        <w:tab/>
      </w:r>
      <w:proofErr w:type="gramStart"/>
      <w:r w:rsidR="00C0746D">
        <w:rPr>
          <w:color w:val="FF0000"/>
        </w:rPr>
        <w:t>StopAll(</w:t>
      </w:r>
      <w:proofErr w:type="gramEnd"/>
      <w:r w:rsidR="00C0746D">
        <w:rPr>
          <w:color w:val="FF0000"/>
        </w:rPr>
        <w:t>);</w:t>
      </w:r>
    </w:p>
    <w:p w14:paraId="4056A0A2" w14:textId="23607328" w:rsidR="00C0746D" w:rsidRDefault="00C0746D">
      <w:pPr>
        <w:rPr>
          <w:color w:val="FF0000"/>
        </w:rPr>
      </w:pPr>
      <w:r>
        <w:rPr>
          <w:color w:val="FF0000"/>
        </w:rPr>
        <w:tab/>
      </w:r>
      <w:proofErr w:type="gramStart"/>
      <w:r>
        <w:rPr>
          <w:color w:val="FF0000"/>
        </w:rPr>
        <w:t>StopMoving(</w:t>
      </w:r>
      <w:proofErr w:type="gramEnd"/>
      <w:r>
        <w:rPr>
          <w:color w:val="FF0000"/>
        </w:rPr>
        <w:t>);</w:t>
      </w:r>
    </w:p>
    <w:p w14:paraId="462E85D2" w14:textId="50FB1D0F" w:rsidR="00C0746D" w:rsidRDefault="00C0746D">
      <w:pPr>
        <w:rPr>
          <w:color w:val="FF0000"/>
        </w:rPr>
      </w:pPr>
      <w:r>
        <w:rPr>
          <w:color w:val="FF0000"/>
        </w:rPr>
        <w:tab/>
      </w:r>
      <w:proofErr w:type="gramStart"/>
      <w:r>
        <w:rPr>
          <w:color w:val="FF0000"/>
        </w:rPr>
        <w:t>StopShooting(</w:t>
      </w:r>
      <w:proofErr w:type="gramEnd"/>
      <w:r>
        <w:rPr>
          <w:color w:val="FF0000"/>
        </w:rPr>
        <w:t>);</w:t>
      </w:r>
    </w:p>
    <w:p w14:paraId="4C96A5E2" w14:textId="152B7296" w:rsidR="00DC19FE" w:rsidRDefault="006D13B5" w:rsidP="006D13B5">
      <w:pPr>
        <w:rPr>
          <w:color w:val="FF0000"/>
        </w:rPr>
      </w:pPr>
      <w:r>
        <w:rPr>
          <w:color w:val="FF0000"/>
        </w:rPr>
        <w:tab/>
      </w:r>
      <w:proofErr w:type="gramStart"/>
      <w:r>
        <w:rPr>
          <w:color w:val="FF0000"/>
        </w:rPr>
        <w:t>OnDestroy(</w:t>
      </w:r>
      <w:proofErr w:type="gramEnd"/>
      <w:r>
        <w:rPr>
          <w:color w:val="FF0000"/>
        </w:rPr>
        <w:t>);</w:t>
      </w:r>
      <w:r w:rsidR="00A71E3E">
        <w:rPr>
          <w:color w:val="FF0000"/>
        </w:rPr>
        <w:tab/>
        <w:t>//</w:t>
      </w:r>
      <w:r w:rsidR="00E101F7">
        <w:rPr>
          <w:color w:val="FF0000"/>
        </w:rPr>
        <w:t>Overide only</w:t>
      </w:r>
    </w:p>
    <w:p w14:paraId="629EA63E" w14:textId="21BDE64E" w:rsidR="00353579" w:rsidRDefault="000574A6" w:rsidP="000574A6">
      <w:pPr>
        <w:rPr>
          <w:color w:val="FF0000"/>
        </w:rPr>
      </w:pPr>
      <w:r>
        <w:rPr>
          <w:color w:val="FF0000"/>
        </w:rPr>
        <w:tab/>
        <w:t xml:space="preserve">float </w:t>
      </w:r>
      <w:r w:rsidR="008D7C54">
        <w:rPr>
          <w:color w:val="FF0000"/>
        </w:rPr>
        <w:t>maxHealth;</w:t>
      </w:r>
    </w:p>
    <w:p w14:paraId="0D38EFDE" w14:textId="130FFE78" w:rsidR="008D7C54" w:rsidRDefault="008D7C54" w:rsidP="000574A6">
      <w:pPr>
        <w:rPr>
          <w:color w:val="FF0000"/>
        </w:rPr>
      </w:pPr>
      <w:r>
        <w:rPr>
          <w:color w:val="FF0000"/>
        </w:rPr>
        <w:tab/>
        <w:t>float curHealth;</w:t>
      </w:r>
    </w:p>
    <w:p w14:paraId="5913357F" w14:textId="5BC7D07E" w:rsidR="00C75672" w:rsidRDefault="008D7C54" w:rsidP="000574A6">
      <w:pPr>
        <w:rPr>
          <w:color w:val="FF0000"/>
        </w:rPr>
      </w:pPr>
      <w:r>
        <w:rPr>
          <w:color w:val="FF0000"/>
        </w:rPr>
        <w:tab/>
        <w:t>List &lt;transform&gt; weaponList;</w:t>
      </w:r>
    </w:p>
    <w:p w14:paraId="1B9656DB" w14:textId="49BB4025" w:rsidR="00C75672" w:rsidRDefault="00C75672" w:rsidP="000574A6">
      <w:pPr>
        <w:rPr>
          <w:color w:val="FF0000"/>
        </w:rPr>
      </w:pPr>
      <w:r>
        <w:rPr>
          <w:color w:val="FF0000"/>
        </w:rPr>
        <w:tab/>
        <w:t>List&lt;transform&gt; explosionList;</w:t>
      </w:r>
      <w:bookmarkStart w:id="0" w:name="_GoBack"/>
      <w:bookmarkEnd w:id="0"/>
    </w:p>
    <w:p w14:paraId="2E110A88" w14:textId="0F438BBC" w:rsidR="000E3F7E" w:rsidRPr="00BD67B7" w:rsidRDefault="000E3F7E" w:rsidP="000574A6">
      <w:pPr>
        <w:rPr>
          <w:color w:val="FF0000"/>
        </w:rPr>
      </w:pPr>
      <w:r>
        <w:rPr>
          <w:color w:val="FF0000"/>
        </w:rPr>
        <w:tab/>
        <w:t>bool autoShoot;</w:t>
      </w:r>
    </w:p>
    <w:sectPr w:rsidR="000E3F7E" w:rsidRPr="00BD67B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6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I3tLA0MTczMDGwMDdX0lEKTi0uzszPAykwrAUAAKTELCwAAAA="/>
  </w:docVars>
  <w:rsids>
    <w:rsidRoot w:val="00DE0A66"/>
    <w:rsid w:val="000036B3"/>
    <w:rsid w:val="00021CB5"/>
    <w:rsid w:val="000574A6"/>
    <w:rsid w:val="00074570"/>
    <w:rsid w:val="000E3F7E"/>
    <w:rsid w:val="00122595"/>
    <w:rsid w:val="00194448"/>
    <w:rsid w:val="001E657E"/>
    <w:rsid w:val="002B61F2"/>
    <w:rsid w:val="003231E1"/>
    <w:rsid w:val="00353579"/>
    <w:rsid w:val="003C68F5"/>
    <w:rsid w:val="00402CC0"/>
    <w:rsid w:val="00421D93"/>
    <w:rsid w:val="00424B74"/>
    <w:rsid w:val="004467DB"/>
    <w:rsid w:val="00462010"/>
    <w:rsid w:val="00606F9A"/>
    <w:rsid w:val="006B234E"/>
    <w:rsid w:val="006D13B5"/>
    <w:rsid w:val="006D583C"/>
    <w:rsid w:val="00755F6F"/>
    <w:rsid w:val="007708B4"/>
    <w:rsid w:val="007B25F2"/>
    <w:rsid w:val="0089568A"/>
    <w:rsid w:val="008D7C54"/>
    <w:rsid w:val="008E1D19"/>
    <w:rsid w:val="008E3F4B"/>
    <w:rsid w:val="009D2CF5"/>
    <w:rsid w:val="00A71E3E"/>
    <w:rsid w:val="00AA6452"/>
    <w:rsid w:val="00AF3C5B"/>
    <w:rsid w:val="00B55FA0"/>
    <w:rsid w:val="00BD67B7"/>
    <w:rsid w:val="00C0746D"/>
    <w:rsid w:val="00C3495A"/>
    <w:rsid w:val="00C35B97"/>
    <w:rsid w:val="00C75672"/>
    <w:rsid w:val="00CC1B52"/>
    <w:rsid w:val="00DC058E"/>
    <w:rsid w:val="00DC19FE"/>
    <w:rsid w:val="00DE0A66"/>
    <w:rsid w:val="00E101F7"/>
    <w:rsid w:val="00E30678"/>
    <w:rsid w:val="00EA7C1B"/>
    <w:rsid w:val="00F17075"/>
    <w:rsid w:val="00F35A96"/>
    <w:rsid w:val="00F37F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D991DC"/>
  <w15:chartTrackingRefBased/>
  <w15:docId w15:val="{79489AE8-A8D3-4A57-A479-01A565A6E4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79</Words>
  <Characters>45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c Phan Thanh</dc:creator>
  <cp:keywords/>
  <dc:description/>
  <cp:lastModifiedBy>Duc Phan Thanh</cp:lastModifiedBy>
  <cp:revision>92</cp:revision>
  <dcterms:created xsi:type="dcterms:W3CDTF">2018-06-06T00:35:00Z</dcterms:created>
  <dcterms:modified xsi:type="dcterms:W3CDTF">2018-06-06T01:12:00Z</dcterms:modified>
</cp:coreProperties>
</file>